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markdownfile"/>
      <w:r>
        <w:t xml:space="preserve">“</w:t>
      </w:r>
      <w:r>
        <w:t xml:space="preserve">this is markdownfile</w:t>
      </w:r>
      <w:r>
        <w:t xml:space="preserve">”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up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9-20T12:13:32Z</dcterms:created>
  <dcterms:modified xsi:type="dcterms:W3CDTF">2019-09-20T12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